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217CF6E8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2500E6">
        <w:rPr>
          <w:rFonts w:ascii="Arial" w:hAnsi="Arial" w:cs="Arial"/>
          <w:b/>
        </w:rPr>
        <w:t>4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659BD01F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2500E6">
        <w:rPr>
          <w:rFonts w:ascii="Arial" w:hAnsi="Arial" w:cs="Arial"/>
          <w:b/>
        </w:rPr>
        <w:t>9. 5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7E7FF0F7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3C7478">
        <w:rPr>
          <w:rFonts w:ascii="Arial" w:hAnsi="Arial" w:cs="Arial"/>
        </w:rPr>
        <w:t xml:space="preserve">Marta </w:t>
      </w:r>
      <w:r w:rsidR="00121CBF">
        <w:rPr>
          <w:rFonts w:ascii="Arial" w:hAnsi="Arial" w:cs="Arial"/>
        </w:rPr>
        <w:t>Novotná</w:t>
      </w:r>
    </w:p>
    <w:p w14:paraId="4FE9AAF4" w14:textId="235B6979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D009B8">
        <w:rPr>
          <w:rFonts w:ascii="Arial" w:hAnsi="Arial" w:cs="Arial"/>
        </w:rPr>
        <w:t>Marta Baláková, Adéla Flodr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47C0521C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D009B8">
        <w:rPr>
          <w:rFonts w:ascii="Arial" w:hAnsi="Arial" w:cs="Arial"/>
        </w:rPr>
        <w:t>2</w:t>
      </w:r>
      <w:r w:rsidR="00121CBF">
        <w:rPr>
          <w:rFonts w:ascii="Arial" w:hAnsi="Arial" w:cs="Arial"/>
        </w:rPr>
        <w:t>. 5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121CBF">
        <w:rPr>
          <w:rFonts w:ascii="Arial" w:hAnsi="Arial" w:cs="Arial"/>
        </w:rPr>
        <w:t>9. 5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2346F750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121CBF">
        <w:rPr>
          <w:rFonts w:ascii="Arial" w:hAnsi="Arial" w:cs="Arial"/>
        </w:rPr>
        <w:t>8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21E61285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>. Jako ověřovatele zápisu navrhl</w:t>
      </w:r>
      <w:r w:rsidR="0018266A">
        <w:rPr>
          <w:rFonts w:ascii="Arial" w:hAnsi="Arial" w:cs="Arial"/>
        </w:rPr>
        <w:t xml:space="preserve"> </w:t>
      </w:r>
      <w:r w:rsidR="00121CBF">
        <w:rPr>
          <w:rFonts w:ascii="Arial" w:hAnsi="Arial" w:cs="Arial"/>
        </w:rPr>
        <w:t>Hanu Novotnou a Josefa Michalč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53502AD1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121CBF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659F5C5F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121CBF">
        <w:rPr>
          <w:rFonts w:ascii="Arial" w:hAnsi="Arial" w:cs="Arial"/>
          <w:b/>
          <w:i/>
        </w:rPr>
        <w:t>Hanu Novotnou a Josefa Michalčí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08FFAB02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121CBF">
        <w:rPr>
          <w:rFonts w:ascii="Arial" w:hAnsi="Arial" w:cs="Arial"/>
          <w:b/>
        </w:rPr>
        <w:t>8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45876B84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C1223D">
        <w:rPr>
          <w:rFonts w:ascii="Arial" w:hAnsi="Arial" w:cs="Arial"/>
          <w:b/>
          <w:color w:val="0070C0"/>
          <w:u w:val="single"/>
        </w:rPr>
        <w:t>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1A4E27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362F070C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</w:t>
      </w:r>
      <w:r w:rsidR="00121CBF">
        <w:rPr>
          <w:rFonts w:ascii="Arial" w:hAnsi="Arial" w:cs="Arial"/>
          <w:iCs/>
          <w:color w:val="FF0000"/>
          <w:u w:val="single"/>
        </w:rPr>
        <w:t>3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14B86A84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</w:t>
      </w:r>
      <w:r w:rsidR="00121CBF">
        <w:rPr>
          <w:rFonts w:ascii="Arial" w:hAnsi="Arial" w:cs="Arial"/>
        </w:rPr>
        <w:t>3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2DA7A32C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C1223D">
        <w:rPr>
          <w:rFonts w:ascii="Arial" w:hAnsi="Arial" w:cs="Arial"/>
          <w:b/>
          <w:u w:val="single"/>
        </w:rPr>
        <w:t>I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121CBF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093583A7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</w:t>
      </w:r>
      <w:r w:rsidR="00121CBF">
        <w:rPr>
          <w:rFonts w:ascii="Arial" w:hAnsi="Arial" w:cs="Arial"/>
          <w:b/>
          <w:i/>
        </w:rPr>
        <w:t>3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774C335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121CBF">
        <w:rPr>
          <w:rFonts w:ascii="Arial" w:hAnsi="Arial" w:cs="Arial"/>
          <w:b/>
        </w:rPr>
        <w:t>8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6508502B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1CC1F185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>, včetně doplnění bodů 12., 13., 14., 15.</w:t>
      </w:r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121CBF" w:rsidRPr="001003DF" w14:paraId="211DF504" w14:textId="77777777" w:rsidTr="00553281">
        <w:trPr>
          <w:trHeight w:val="245"/>
        </w:trPr>
        <w:tc>
          <w:tcPr>
            <w:tcW w:w="2000" w:type="dxa"/>
          </w:tcPr>
          <w:p w14:paraId="23F610D4" w14:textId="77777777" w:rsidR="00121CBF" w:rsidRDefault="00121CBF" w:rsidP="00553281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31F04DF6" w14:textId="77777777" w:rsidR="00121CBF" w:rsidRPr="00E756B1" w:rsidRDefault="00121CBF" w:rsidP="00553281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7969" w:type="dxa"/>
          </w:tcPr>
          <w:p w14:paraId="6AEBB201" w14:textId="77777777" w:rsidR="00121CBF" w:rsidRDefault="00121CBF" w:rsidP="00553281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6F18AFD2" w14:textId="77777777" w:rsidR="00121CBF" w:rsidRPr="009553C7" w:rsidRDefault="00121CBF" w:rsidP="00553281">
            <w:pPr>
              <w:ind w:left="360"/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ěstys Medlov – zasedací místnost Úřadu městyse Medlov, č. p. 52</w:t>
            </w:r>
          </w:p>
        </w:tc>
      </w:tr>
      <w:tr w:rsidR="00121CBF" w:rsidRPr="001003DF" w14:paraId="48ABFBD6" w14:textId="77777777" w:rsidTr="00553281">
        <w:trPr>
          <w:trHeight w:val="735"/>
        </w:trPr>
        <w:tc>
          <w:tcPr>
            <w:tcW w:w="2000" w:type="dxa"/>
          </w:tcPr>
          <w:p w14:paraId="154D5952" w14:textId="77777777" w:rsidR="00121CBF" w:rsidRPr="004E7EB2" w:rsidRDefault="00121CBF" w:rsidP="00553281">
            <w:pPr>
              <w:ind w:right="-7672"/>
              <w:jc w:val="both"/>
              <w:rPr>
                <w:b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</w:t>
            </w:r>
          </w:p>
          <w:p w14:paraId="53686179" w14:textId="77777777" w:rsidR="00121CBF" w:rsidRPr="004E7EB2" w:rsidRDefault="00121CBF" w:rsidP="00553281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  </w:t>
            </w:r>
            <w:r w:rsidRPr="004E7EB2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7969" w:type="dxa"/>
          </w:tcPr>
          <w:p w14:paraId="6670521F" w14:textId="77777777" w:rsidR="00121CBF" w:rsidRPr="004E7EB2" w:rsidRDefault="00121CBF" w:rsidP="00553281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</w:t>
            </w:r>
          </w:p>
          <w:p w14:paraId="7E0B5011" w14:textId="77777777" w:rsidR="00121CBF" w:rsidRPr="004E7EB2" w:rsidRDefault="00121CBF" w:rsidP="00553281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  </w:t>
            </w:r>
            <w:r>
              <w:rPr>
                <w:bCs/>
                <w:sz w:val="22"/>
                <w:szCs w:val="22"/>
              </w:rPr>
              <w:t>Pondělí</w:t>
            </w:r>
            <w:r w:rsidRPr="004E7EB2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9.5.2022 </w:t>
            </w:r>
            <w:r w:rsidRPr="004E7EB2">
              <w:rPr>
                <w:bCs/>
                <w:sz w:val="22"/>
                <w:szCs w:val="22"/>
              </w:rPr>
              <w:t>začátek v 18:00 hod.</w:t>
            </w:r>
          </w:p>
          <w:p w14:paraId="130B9018" w14:textId="77777777" w:rsidR="00121CBF" w:rsidRPr="004E7EB2" w:rsidRDefault="00121CBF" w:rsidP="00553281">
            <w:pPr>
              <w:jc w:val="both"/>
              <w:rPr>
                <w:bCs/>
                <w:sz w:val="22"/>
                <w:szCs w:val="22"/>
              </w:rPr>
            </w:pPr>
          </w:p>
          <w:p w14:paraId="3DA39C32" w14:textId="77777777" w:rsidR="00121CBF" w:rsidRPr="004E7EB2" w:rsidRDefault="00121CBF" w:rsidP="00553281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121CBF" w:rsidRPr="007E308F" w14:paraId="79602B79" w14:textId="77777777" w:rsidTr="00553281">
        <w:trPr>
          <w:trHeight w:val="5746"/>
        </w:trPr>
        <w:tc>
          <w:tcPr>
            <w:tcW w:w="2000" w:type="dxa"/>
          </w:tcPr>
          <w:p w14:paraId="08E91A23" w14:textId="77777777" w:rsidR="00121CBF" w:rsidRPr="004E7EB2" w:rsidRDefault="00121CBF" w:rsidP="00553281">
            <w:pPr>
              <w:pStyle w:val="Odstavecseseznamem"/>
              <w:rPr>
                <w:b/>
                <w:bCs/>
                <w:color w:val="FF0000"/>
              </w:rPr>
            </w:pPr>
            <w:r w:rsidRPr="004E7EB2">
              <w:rPr>
                <w:b/>
                <w:color w:val="FF0000"/>
              </w:rPr>
              <w:t xml:space="preserve">Navržený </w:t>
            </w:r>
            <w:r w:rsidRPr="004E7EB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7969" w:type="dxa"/>
          </w:tcPr>
          <w:p w14:paraId="719C5893" w14:textId="0293AE5C" w:rsidR="00121CBF" w:rsidRPr="007E308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Určení ověřovatelů, zapisovatele zápisu.</w:t>
            </w:r>
          </w:p>
          <w:p w14:paraId="15FEF185" w14:textId="4F978344" w:rsidR="00121CBF" w:rsidRPr="007E308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Schválení zápisu z </w:t>
            </w:r>
            <w:r>
              <w:rPr>
                <w:iCs/>
                <w:sz w:val="22"/>
                <w:szCs w:val="22"/>
              </w:rPr>
              <w:t>33</w:t>
            </w:r>
            <w:r w:rsidRPr="007E308F">
              <w:rPr>
                <w:iCs/>
                <w:sz w:val="22"/>
                <w:szCs w:val="22"/>
              </w:rPr>
              <w:t>. zasedání ZM.</w:t>
            </w:r>
          </w:p>
          <w:p w14:paraId="7084475E" w14:textId="32A3C3B3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>Schválení programu</w:t>
            </w:r>
            <w:r>
              <w:rPr>
                <w:iCs/>
                <w:sz w:val="22"/>
                <w:szCs w:val="22"/>
              </w:rPr>
              <w:t>.</w:t>
            </w:r>
          </w:p>
          <w:p w14:paraId="1DB2C900" w14:textId="760ED8E5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Návrh střednědobého výhledu rozpočtu.</w:t>
            </w:r>
          </w:p>
          <w:p w14:paraId="6ED5D58C" w14:textId="63B01B29" w:rsidR="00121CBF" w:rsidRPr="001059A8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R.O. 4/2022.</w:t>
            </w:r>
          </w:p>
          <w:p w14:paraId="1C6E3FD1" w14:textId="62F81E52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Návrh závěrečného účtu DSO Židlochovicko a přezkum hospodaření.</w:t>
            </w:r>
          </w:p>
          <w:p w14:paraId="4C92F464" w14:textId="796997F9" w:rsidR="00121CBF" w:rsidRPr="00A86F99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ěcné břemeno „Rozšíření NN Mittner“</w:t>
            </w:r>
          </w:p>
          <w:p w14:paraId="3CB67466" w14:textId="5A5B3E15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Zdeněk Ševčík – žádost o prodloužení nájemní smlouvy Medlovské hospody.</w:t>
            </w:r>
          </w:p>
          <w:p w14:paraId="3E9C3F40" w14:textId="5D6081AA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Miroslav Hán – žádost o pronájem Medlovské hospody.</w:t>
            </w:r>
          </w:p>
          <w:p w14:paraId="0B335E0F" w14:textId="4DBCC1B8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Nájemní smlouva „Zázemí sportovců Medlov.</w:t>
            </w:r>
          </w:p>
          <w:p w14:paraId="4CAC16D4" w14:textId="639B0932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zva OPŽP „Nakládání s odpadem“ zpracování a podání žádosti o dotaci.</w:t>
            </w:r>
          </w:p>
          <w:p w14:paraId="783DA682" w14:textId="1D5E1A86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běr dodavatele herních prvků na akci „Hřiště u jezera pro všechny občany Medlova“.</w:t>
            </w:r>
          </w:p>
          <w:p w14:paraId="3E2C470B" w14:textId="385AEC39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 o zaplacení nepovinných náhrad za vymoženou exekuci.</w:t>
            </w:r>
          </w:p>
          <w:p w14:paraId="13251B75" w14:textId="399889BF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AVE – projednání nových ceníků platných od 1. 6. 2022</w:t>
            </w:r>
          </w:p>
          <w:p w14:paraId="2BE92D71" w14:textId="4EB7D152" w:rsidR="00121CBF" w:rsidRPr="00243FC3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Ředitelka ZŠ a MŠ, žádost o navýšení kapacity MŚ na školní rok 2022/2023</w:t>
            </w:r>
          </w:p>
          <w:p w14:paraId="00F49165" w14:textId="1612A044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i občanů.</w:t>
            </w:r>
          </w:p>
          <w:p w14:paraId="417A8304" w14:textId="7CE621C9" w:rsidR="00121CBF" w:rsidRDefault="00121CBF" w:rsidP="00121CBF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Žádost o sjednání nápravy: Návrh na odkoupení části pozemku 45/1 pro manžele Růžičkovi</w:t>
            </w:r>
          </w:p>
          <w:p w14:paraId="23AB048C" w14:textId="5124BD61" w:rsidR="00121CBF" w:rsidRDefault="00121CBF" w:rsidP="00121CBF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František Sirotek, bytem Medlov 25 – žádost o pronájem rybárny</w:t>
            </w:r>
          </w:p>
          <w:p w14:paraId="0982185F" w14:textId="5CE64A47" w:rsidR="00121CBF" w:rsidRDefault="00121CBF" w:rsidP="00121CBF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František Sirotek, bytem Medlov 25 – žádost o finanční dar na dětské rybářské závody</w:t>
            </w:r>
          </w:p>
          <w:p w14:paraId="318666DB" w14:textId="17415C91" w:rsidR="00121CBF" w:rsidRDefault="00121CBF" w:rsidP="00121CBF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Manželé Šafářovi, bytem Medlov 254 – žádost o pronájem části pozemku 658/1 v k.ú. Medlov</w:t>
            </w:r>
          </w:p>
          <w:p w14:paraId="4188DB47" w14:textId="4E93C5A8" w:rsidR="00121CBF" w:rsidRPr="00121CBF" w:rsidRDefault="00121CBF" w:rsidP="00121CBF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Manželé Kysilkovi, bytem Medlov 257 – žádost o pronájem části pozemku 658/1 v k.ú. Medlov</w:t>
            </w:r>
          </w:p>
          <w:p w14:paraId="14011A8E" w14:textId="77777777" w:rsidR="00121CBF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09648052" w14:textId="77777777" w:rsidR="00121CBF" w:rsidRDefault="00121CBF" w:rsidP="00121CBF">
            <w:pPr>
              <w:pStyle w:val="Odstavecseseznamem"/>
              <w:numPr>
                <w:ilvl w:val="0"/>
                <w:numId w:val="17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Sražený sloup, přezkum hospodaření, sázíme stromy.cz, směrové ukazatele</w:t>
            </w:r>
          </w:p>
          <w:p w14:paraId="6F9B8F3F" w14:textId="77777777" w:rsidR="00121CBF" w:rsidRDefault="00121CBF" w:rsidP="00553281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Výsadba stromů místo pokácených ořechů, hasiči, nákup kontejnerů, veřejné projednání změny ÚP, parkoviště a cesta ke hřišti, Medlov sobě-program, kontrola VV, čištění vodovodního potrubí na 170</w:t>
            </w:r>
          </w:p>
          <w:p w14:paraId="3DD34C56" w14:textId="77777777" w:rsidR="00121CBF" w:rsidRPr="00606691" w:rsidRDefault="00121CBF" w:rsidP="00121CBF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  <w:r w:rsidRPr="00606691">
              <w:rPr>
                <w:iCs/>
                <w:sz w:val="22"/>
                <w:szCs w:val="22"/>
              </w:rPr>
              <w:t>Závěr.</w:t>
            </w:r>
          </w:p>
          <w:p w14:paraId="6E24612C" w14:textId="77777777" w:rsidR="00121CBF" w:rsidRPr="007E308F" w:rsidRDefault="00121CBF" w:rsidP="00553281">
            <w:pPr>
              <w:rPr>
                <w:iCs/>
                <w:sz w:val="22"/>
                <w:szCs w:val="22"/>
              </w:rPr>
            </w:pPr>
          </w:p>
          <w:p w14:paraId="04B0BE56" w14:textId="77777777" w:rsidR="00121CBF" w:rsidRPr="007E308F" w:rsidRDefault="00121CBF" w:rsidP="00553281">
            <w:pPr>
              <w:pStyle w:val="Odstavecseseznamem"/>
              <w:rPr>
                <w:iCs/>
                <w:sz w:val="22"/>
                <w:szCs w:val="22"/>
              </w:rPr>
            </w:pPr>
          </w:p>
          <w:p w14:paraId="0B82ABB5" w14:textId="77777777" w:rsidR="00121CBF" w:rsidRPr="007E308F" w:rsidRDefault="00121CBF" w:rsidP="00553281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  <w:p w14:paraId="2F01F6A7" w14:textId="77777777" w:rsidR="00121CBF" w:rsidRPr="007E308F" w:rsidRDefault="00121CBF" w:rsidP="00553281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38C5741" w14:textId="69FC5332" w:rsidR="005D4D5F" w:rsidRDefault="005D4D5F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1010854D" w14:textId="77777777" w:rsidR="005D4D5F" w:rsidRPr="000F30D9" w:rsidRDefault="005D4D5F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65451A24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lastRenderedPageBreak/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C1223D">
        <w:rPr>
          <w:rFonts w:ascii="Arial" w:hAnsi="Arial" w:cs="Arial"/>
          <w:b/>
          <w:u w:val="single"/>
        </w:rPr>
        <w:t>I</w:t>
      </w:r>
      <w:r w:rsidR="00121CBF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21A60893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>, včetně doplnění bodů 12., 13., 14., 15.</w:t>
      </w:r>
    </w:p>
    <w:p w14:paraId="59349280" w14:textId="5333E1C3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121CBF">
        <w:rPr>
          <w:rFonts w:ascii="Arial" w:hAnsi="Arial" w:cs="Arial"/>
          <w:b/>
        </w:rPr>
        <w:t>8</w:t>
      </w:r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2708B2B8" w:rsidR="00C83E6C" w:rsidRPr="00767DF9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D009B8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58965D8A" w14:textId="77777777" w:rsidR="00076B3E" w:rsidRDefault="00076B3E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32E6BABB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2ACD5449" w:rsidR="00767DF9" w:rsidRDefault="00121CBF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Návrh střednědobého výhledu rozpočtu</w:t>
      </w:r>
    </w:p>
    <w:p w14:paraId="1A665C70" w14:textId="484ADF82" w:rsidR="009E3E20" w:rsidRDefault="00504171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ístos</w:t>
      </w:r>
      <w:r w:rsidR="009E3E20" w:rsidRPr="008D5833">
        <w:rPr>
          <w:rFonts w:ascii="Arial" w:hAnsi="Arial" w:cs="Arial"/>
          <w:iCs/>
          <w:sz w:val="22"/>
          <w:szCs w:val="22"/>
        </w:rPr>
        <w:t>tarost</w:t>
      </w:r>
      <w:r>
        <w:rPr>
          <w:rFonts w:ascii="Arial" w:hAnsi="Arial" w:cs="Arial"/>
          <w:iCs/>
          <w:sz w:val="22"/>
          <w:szCs w:val="22"/>
        </w:rPr>
        <w:t>k</w:t>
      </w:r>
      <w:r w:rsidR="009E3E20" w:rsidRPr="008D5833">
        <w:rPr>
          <w:rFonts w:ascii="Arial" w:hAnsi="Arial" w:cs="Arial"/>
          <w:iCs/>
          <w:sz w:val="22"/>
          <w:szCs w:val="22"/>
        </w:rPr>
        <w:t>a seznámil</w:t>
      </w:r>
      <w:r>
        <w:rPr>
          <w:rFonts w:ascii="Arial" w:hAnsi="Arial" w:cs="Arial"/>
          <w:iCs/>
          <w:sz w:val="22"/>
          <w:szCs w:val="22"/>
        </w:rPr>
        <w:t>a</w:t>
      </w:r>
      <w:r w:rsidR="009E3E20" w:rsidRPr="008D5833">
        <w:rPr>
          <w:rFonts w:ascii="Arial" w:hAnsi="Arial" w:cs="Arial"/>
          <w:iCs/>
          <w:sz w:val="22"/>
          <w:szCs w:val="22"/>
        </w:rPr>
        <w:t xml:space="preserve"> zastupitele </w:t>
      </w:r>
      <w:r>
        <w:rPr>
          <w:rFonts w:ascii="Arial" w:hAnsi="Arial" w:cs="Arial"/>
          <w:iCs/>
          <w:sz w:val="22"/>
          <w:szCs w:val="22"/>
        </w:rPr>
        <w:t>s</w:t>
      </w:r>
      <w:r w:rsidR="00121CBF">
        <w:rPr>
          <w:rFonts w:ascii="Arial" w:hAnsi="Arial" w:cs="Arial"/>
          <w:iCs/>
          <w:sz w:val="22"/>
          <w:szCs w:val="22"/>
        </w:rPr>
        <w:t xml:space="preserve"> návrhem střednědobého výhledu rozpočtu </w:t>
      </w:r>
      <w:r w:rsidR="009B3794">
        <w:rPr>
          <w:rFonts w:ascii="Arial" w:hAnsi="Arial" w:cs="Arial"/>
          <w:iCs/>
          <w:sz w:val="22"/>
          <w:szCs w:val="22"/>
        </w:rPr>
        <w:t>(příloha č. 3)</w:t>
      </w:r>
      <w:r w:rsidR="003C7478">
        <w:rPr>
          <w:rFonts w:ascii="Arial" w:hAnsi="Arial" w:cs="Arial"/>
          <w:iCs/>
          <w:sz w:val="22"/>
          <w:szCs w:val="22"/>
        </w:rPr>
        <w:t xml:space="preserve">. 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3E1CAAFC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D009B8">
        <w:rPr>
          <w:rFonts w:ascii="Arial" w:hAnsi="Arial" w:cs="Arial"/>
          <w:b/>
          <w:u w:val="single"/>
        </w:rPr>
        <w:t>I</w:t>
      </w:r>
      <w:r w:rsidR="00121CBF">
        <w:rPr>
          <w:rFonts w:ascii="Arial" w:hAnsi="Arial" w:cs="Arial"/>
          <w:b/>
          <w:u w:val="single"/>
        </w:rPr>
        <w:t>I</w:t>
      </w:r>
      <w:r w:rsidR="00504171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2FE10496" w14:textId="16583D29" w:rsidR="009E3E20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0"/>
      <w:bookmarkEnd w:id="1"/>
      <w:r w:rsidR="00121CBF">
        <w:rPr>
          <w:rFonts w:ascii="Arial" w:hAnsi="Arial" w:cs="Arial"/>
          <w:b/>
          <w:i/>
        </w:rPr>
        <w:t xml:space="preserve">návrh střednědobého výhledu rozpočtu. </w:t>
      </w:r>
    </w:p>
    <w:p w14:paraId="078BB88C" w14:textId="723A3553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21CBF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 w:rsidR="00371534">
        <w:rPr>
          <w:rFonts w:ascii="Arial" w:hAnsi="Arial" w:cs="Arial"/>
          <w:b/>
        </w:rPr>
        <w:t>0</w:t>
      </w:r>
    </w:p>
    <w:p w14:paraId="5517B02F" w14:textId="6CD86CDF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 w:rsidR="003C7478">
        <w:rPr>
          <w:rFonts w:ascii="Arial" w:hAnsi="Arial" w:cs="Arial"/>
          <w:b/>
          <w:color w:val="0070C0"/>
          <w:u w:val="single"/>
        </w:rPr>
        <w:t>I</w:t>
      </w:r>
      <w:r w:rsidR="00504171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686960DB" w14:textId="77777777" w:rsidR="00076B3E" w:rsidRDefault="00076B3E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1B8F6D86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4299CB8C" w:rsidR="00E269D3" w:rsidRPr="00E269D3" w:rsidRDefault="00121CBF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R.O. 4/2022</w:t>
      </w:r>
    </w:p>
    <w:p w14:paraId="71DF2536" w14:textId="3782034A" w:rsidR="003C7478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121CBF">
        <w:rPr>
          <w:rFonts w:ascii="Arial" w:hAnsi="Arial" w:cs="Arial"/>
          <w:iCs/>
          <w:sz w:val="22"/>
          <w:szCs w:val="22"/>
        </w:rPr>
        <w:t> rozpočtovým opatřením 4/2022 (příloha č. 4)</w:t>
      </w:r>
    </w:p>
    <w:p w14:paraId="1925F7E2" w14:textId="60A363A7" w:rsidR="00121CBF" w:rsidRDefault="00121CBF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7732F39A" w14:textId="37E5D8A8" w:rsidR="00121CBF" w:rsidRPr="00121CBF" w:rsidRDefault="00121CBF" w:rsidP="00121CBF">
      <w:pPr>
        <w:pStyle w:val="Odstavecseseznamem"/>
        <w:jc w:val="both"/>
        <w:rPr>
          <w:rFonts w:ascii="Arial" w:eastAsia="Calibri" w:hAnsi="Arial" w:cs="Arial"/>
          <w:b/>
          <w:i/>
          <w:sz w:val="22"/>
          <w:szCs w:val="22"/>
        </w:rPr>
      </w:pPr>
      <w:r w:rsidRPr="00121CBF">
        <w:rPr>
          <w:rFonts w:ascii="Arial" w:eastAsia="Calibri" w:hAnsi="Arial" w:cs="Arial"/>
          <w:b/>
          <w:i/>
          <w:sz w:val="22"/>
          <w:szCs w:val="22"/>
        </w:rPr>
        <w:t>Zastupitelstvo městyse Medlov bere rozpočtové opatření 4/2022 na vědomí.</w:t>
      </w:r>
    </w:p>
    <w:p w14:paraId="53FB7B11" w14:textId="595BE30B" w:rsidR="003C7478" w:rsidRDefault="003C7478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484AE6C2" w:rsidR="00767DF9" w:rsidRDefault="00121CBF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Návrh závěrečného účtu DSO Židlochovicko a přezkum hospodaření</w:t>
      </w:r>
    </w:p>
    <w:p w14:paraId="4F02E47D" w14:textId="4D3C4799" w:rsidR="009F6CA2" w:rsidRDefault="007E642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Starosta seznámil zastupitele s</w:t>
      </w:r>
      <w:r w:rsidR="00121CBF">
        <w:rPr>
          <w:rFonts w:ascii="Arial" w:eastAsia="Times New Roman" w:hAnsi="Arial" w:cs="Arial"/>
          <w:iCs/>
        </w:rPr>
        <w:t> návrhem závěrečného účtu DSO Židlochovicko a s přezkumem hospodaření (příloha č. 5)</w:t>
      </w:r>
    </w:p>
    <w:p w14:paraId="1C39BBBD" w14:textId="77777777" w:rsidR="00106F73" w:rsidRDefault="00106F73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15CC100C" w14:textId="25BF154F" w:rsidR="00E269D3" w:rsidRPr="00121CBF" w:rsidRDefault="00106F73" w:rsidP="00121CBF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 w:rsidR="00121CBF" w:rsidRPr="00121CBF">
        <w:rPr>
          <w:rFonts w:ascii="Arial" w:hAnsi="Arial" w:cs="Arial"/>
          <w:b/>
          <w:i/>
        </w:rPr>
        <w:t xml:space="preserve">bere </w:t>
      </w:r>
      <w:r w:rsidR="00121CBF">
        <w:rPr>
          <w:rFonts w:ascii="Arial" w:hAnsi="Arial" w:cs="Arial"/>
          <w:b/>
          <w:i/>
        </w:rPr>
        <w:t xml:space="preserve">návrh závěrečného účtu DSO Židlochovicko </w:t>
      </w:r>
      <w:r w:rsidR="00121CBF" w:rsidRPr="00121CBF">
        <w:rPr>
          <w:rFonts w:ascii="Arial" w:hAnsi="Arial" w:cs="Arial"/>
          <w:b/>
          <w:i/>
        </w:rPr>
        <w:t xml:space="preserve"> na</w:t>
      </w:r>
      <w:r w:rsidR="00121CBF">
        <w:rPr>
          <w:rFonts w:ascii="Arial" w:hAnsi="Arial" w:cs="Arial"/>
          <w:b/>
          <w:i/>
        </w:rPr>
        <w:t xml:space="preserve"> </w:t>
      </w:r>
      <w:r w:rsidR="00121CBF" w:rsidRPr="00121CBF">
        <w:rPr>
          <w:rFonts w:ascii="Arial" w:hAnsi="Arial" w:cs="Arial"/>
          <w:b/>
          <w:i/>
        </w:rPr>
        <w:t>vědomí.</w:t>
      </w:r>
      <w:r w:rsidRPr="000F30D9">
        <w:rPr>
          <w:rFonts w:ascii="Arial" w:hAnsi="Arial" w:cs="Arial"/>
          <w:b/>
          <w:color w:val="0070C0"/>
        </w:rPr>
        <w:tab/>
      </w:r>
    </w:p>
    <w:p w14:paraId="290AB5B8" w14:textId="77777777" w:rsidR="00076B3E" w:rsidRDefault="00076B3E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68B601B" w14:textId="2DB58DB9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5BBBB5A" w14:textId="78E90EE7" w:rsidR="003C7478" w:rsidRDefault="00121CBF" w:rsidP="003C74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Věcné břemeno „Rozšíření NN Mittner“</w:t>
      </w:r>
    </w:p>
    <w:p w14:paraId="3B6F8AE7" w14:textId="55F6BBAE" w:rsidR="00A31749" w:rsidRDefault="005E56C4" w:rsidP="00121CBF">
      <w:pPr>
        <w:suppressAutoHyphens w:val="0"/>
        <w:autoSpaceDN/>
        <w:ind w:left="708"/>
        <w:contextualSpacing/>
        <w:textAlignment w:val="auto"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5E56C4">
        <w:rPr>
          <w:rFonts w:ascii="Arial" w:eastAsia="Times New Roman" w:hAnsi="Arial" w:cs="Arial"/>
          <w:iCs/>
          <w:sz w:val="22"/>
          <w:szCs w:val="22"/>
          <w:lang w:bidi="ar-SA"/>
        </w:rPr>
        <w:t>Starosta seznámil zastupitele s</w:t>
      </w:r>
      <w:r w:rsidR="007E6421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 žádostí </w:t>
      </w:r>
      <w:r w:rsidR="00121CBF">
        <w:rPr>
          <w:rFonts w:ascii="Arial" w:eastAsia="Times New Roman" w:hAnsi="Arial" w:cs="Arial"/>
          <w:iCs/>
          <w:sz w:val="22"/>
          <w:szCs w:val="22"/>
          <w:lang w:bidi="ar-SA"/>
        </w:rPr>
        <w:t>pana Mittnera o zřízení věcného břemene NN za úplatu ve výši 2 000,- Kč.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5F9BAD38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121CBF"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</w:t>
      </w:r>
      <w:r w:rsidR="00121CBF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2A22AF99" w14:textId="3538D794" w:rsidR="007E6421" w:rsidRPr="00C83AE8" w:rsidRDefault="007E6421" w:rsidP="007E6421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 w:rsidR="00121CBF">
        <w:rPr>
          <w:rFonts w:ascii="Arial" w:hAnsi="Arial" w:cs="Arial"/>
          <w:b/>
          <w:i/>
        </w:rPr>
        <w:t>žádost o zřízení věcného břemene NN za úplatu 2 000,- Kč.</w:t>
      </w:r>
    </w:p>
    <w:p w14:paraId="0FB75BC6" w14:textId="50F9005D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21CBF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4E623F38" w14:textId="1F798197" w:rsidR="009B3794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121CBF"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2F05AE1" w14:textId="77777777" w:rsidR="00076B3E" w:rsidRDefault="00076B3E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A830488" w14:textId="77777777" w:rsidR="00076B3E" w:rsidRDefault="00076B3E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5BCE40B" w14:textId="79DB3B68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103585207"/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855C61" w14:textId="2E1A262E" w:rsidR="007E6421" w:rsidRDefault="00121CBF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Zdeněk Ševčík – žádost o prodloužení nájemní smlouvy Medlovské hospody</w:t>
      </w:r>
    </w:p>
    <w:p w14:paraId="5A2593D1" w14:textId="068097AD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 w:rsidR="00121CBF">
        <w:rPr>
          <w:rFonts w:ascii="Arial" w:hAnsi="Arial" w:cs="Arial"/>
          <w:iCs/>
          <w:sz w:val="22"/>
          <w:szCs w:val="22"/>
        </w:rPr>
        <w:t xml:space="preserve"> žádostí Zdeňka Ševčíka o prodloužení nájemní smlouvy </w:t>
      </w:r>
      <w:r w:rsidR="005D4D5F">
        <w:rPr>
          <w:rFonts w:ascii="Arial" w:hAnsi="Arial" w:cs="Arial"/>
          <w:iCs/>
          <w:sz w:val="22"/>
          <w:szCs w:val="22"/>
        </w:rPr>
        <w:t xml:space="preserve">na provozování </w:t>
      </w:r>
      <w:r w:rsidR="00121CBF">
        <w:rPr>
          <w:rFonts w:ascii="Arial" w:hAnsi="Arial" w:cs="Arial"/>
          <w:iCs/>
          <w:sz w:val="22"/>
          <w:szCs w:val="22"/>
        </w:rPr>
        <w:t xml:space="preserve">Medlovské hospody. </w:t>
      </w:r>
    </w:p>
    <w:p w14:paraId="7D3C9E1F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10B588A3" w14:textId="00BE232F" w:rsidR="00121CBF" w:rsidRDefault="00121CBF" w:rsidP="00121CBF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F479A27" w14:textId="00B3DFEA" w:rsidR="00121CBF" w:rsidRPr="00C83AE8" w:rsidRDefault="00121CBF" w:rsidP="00121CBF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e po diskuzi rozhodlo nevyhovět žádosti Zdeňka Ševčíka a neprodloužit nájemní smlouvu Medlovské hospody. Na nájemce Medlovské hospody bude vyhlášeno nové výběrové řízení.</w:t>
      </w:r>
    </w:p>
    <w:p w14:paraId="18F181D8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629C3191" w14:textId="4DBD98B2" w:rsidR="007E6421" w:rsidRDefault="00121CBF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3CF7A4A" w14:textId="77777777" w:rsidR="00076B3E" w:rsidRDefault="00076B3E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103585288"/>
      <w:bookmarkEnd w:id="2"/>
    </w:p>
    <w:p w14:paraId="6B2474F3" w14:textId="4F3F2085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A77FF1" w14:textId="30861DD7" w:rsidR="007E6421" w:rsidRDefault="00121CBF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Miroslav Hán – žádost o pronájem Medlovské hospody</w:t>
      </w:r>
    </w:p>
    <w:p w14:paraId="64E42F85" w14:textId="3E8B5C4E" w:rsidR="007E6421" w:rsidRPr="007E6421" w:rsidRDefault="005D4D5F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>
        <w:rPr>
          <w:rFonts w:ascii="Arial" w:hAnsi="Arial" w:cs="Arial"/>
          <w:iCs/>
          <w:sz w:val="22"/>
          <w:szCs w:val="22"/>
        </w:rPr>
        <w:t xml:space="preserve"> žádostí Miroslava Hána o pronájem Medlovské hospody. </w:t>
      </w:r>
      <w:r w:rsidR="00121CBF">
        <w:rPr>
          <w:rFonts w:ascii="Arial" w:hAnsi="Arial" w:cs="Arial"/>
          <w:iCs/>
          <w:sz w:val="22"/>
          <w:szCs w:val="22"/>
        </w:rPr>
        <w:t>Zastupitelé berou žádost Miroslava Hána na vědomí. Na nájemce bude vyhlášeno výběrové řízení, ze kterého bude vybrán nový nájemce Medlovské hospody.</w:t>
      </w:r>
    </w:p>
    <w:bookmarkEnd w:id="3"/>
    <w:p w14:paraId="0CE5D754" w14:textId="688264B1" w:rsidR="007E6421" w:rsidRPr="00121CBF" w:rsidRDefault="007E6421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6FFAF5D1" w14:textId="77777777" w:rsidR="00076B3E" w:rsidRDefault="00076B3E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F2DB6BE" w14:textId="099338E9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0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57C863D3" w14:textId="7BB3FA0D" w:rsidR="007E6421" w:rsidRDefault="00121CBF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Nájemní smlouva „Zázemí sportovců Medlov – záměr pronájmu“.</w:t>
      </w:r>
    </w:p>
    <w:p w14:paraId="3DAA7676" w14:textId="3B471481" w:rsidR="007E6421" w:rsidRP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D4D5F">
        <w:rPr>
          <w:rFonts w:ascii="Arial" w:hAnsi="Arial" w:cs="Arial"/>
          <w:iCs/>
          <w:sz w:val="22"/>
          <w:szCs w:val="22"/>
        </w:rPr>
        <w:t xml:space="preserve">s </w:t>
      </w:r>
      <w:r w:rsidR="00121CBF">
        <w:rPr>
          <w:rFonts w:ascii="Arial" w:hAnsi="Arial" w:cs="Arial"/>
          <w:iCs/>
          <w:sz w:val="22"/>
          <w:szCs w:val="22"/>
        </w:rPr>
        <w:t xml:space="preserve">návrhem nájemní smlouvy „Zázemí sportovců Medlov“. Záměr </w:t>
      </w:r>
      <w:r w:rsidR="005D4D5F">
        <w:rPr>
          <w:rFonts w:ascii="Arial" w:hAnsi="Arial" w:cs="Arial"/>
          <w:iCs/>
          <w:sz w:val="22"/>
          <w:szCs w:val="22"/>
        </w:rPr>
        <w:t xml:space="preserve">pronájmu </w:t>
      </w:r>
      <w:r w:rsidR="00121CBF">
        <w:rPr>
          <w:rFonts w:ascii="Arial" w:hAnsi="Arial" w:cs="Arial"/>
          <w:iCs/>
          <w:sz w:val="22"/>
          <w:szCs w:val="22"/>
        </w:rPr>
        <w:t xml:space="preserve">bude v řádném termínu vyvěšen na úřední desce. </w:t>
      </w:r>
    </w:p>
    <w:p w14:paraId="4F8F5A6B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7B715E5" w14:textId="1477D598" w:rsidR="00121CBF" w:rsidRDefault="00121CBF" w:rsidP="00121CBF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5CFFBFC" w14:textId="37E098E6" w:rsidR="00121CBF" w:rsidRPr="00C83AE8" w:rsidRDefault="00121CBF" w:rsidP="00121CBF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chvaluj</w:t>
      </w:r>
      <w:r w:rsidR="005D4D5F">
        <w:rPr>
          <w:rFonts w:ascii="Arial" w:hAnsi="Arial" w:cs="Arial"/>
          <w:b/>
          <w:i/>
        </w:rPr>
        <w:t>e</w:t>
      </w:r>
      <w:r>
        <w:rPr>
          <w:rFonts w:ascii="Arial" w:hAnsi="Arial" w:cs="Arial"/>
          <w:b/>
          <w:i/>
        </w:rPr>
        <w:t xml:space="preserve"> záměr pronáj</w:t>
      </w:r>
      <w:r w:rsidR="005D4D5F">
        <w:rPr>
          <w:rFonts w:ascii="Arial" w:hAnsi="Arial" w:cs="Arial"/>
          <w:b/>
          <w:i/>
        </w:rPr>
        <w:t>mu</w:t>
      </w:r>
      <w:r>
        <w:rPr>
          <w:rFonts w:ascii="Arial" w:hAnsi="Arial" w:cs="Arial"/>
          <w:b/>
          <w:i/>
        </w:rPr>
        <w:t xml:space="preserve"> zázemí sportovců Medlov. Záměr bude vyvěšen na úřední desce. </w:t>
      </w:r>
    </w:p>
    <w:p w14:paraId="5702CDE2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72E58B78" w14:textId="56F8484C" w:rsidR="007E6421" w:rsidRDefault="00121CBF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5D4D5F"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C9C06CE" w14:textId="77777777" w:rsidR="00076B3E" w:rsidRDefault="00076B3E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466219B" w14:textId="09B55574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7E6421">
        <w:rPr>
          <w:rFonts w:ascii="Arial" w:hAnsi="Arial" w:cs="Arial"/>
          <w:color w:val="FF0000"/>
          <w:u w:val="single"/>
        </w:rPr>
        <w:t>11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0462E6A7" w:rsidR="0000715A" w:rsidRDefault="00121CBF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Výzva OPŽP „Nakládání s odpadem“ – zpracování a podání žádosti o dotaci</w:t>
      </w:r>
    </w:p>
    <w:p w14:paraId="6137490B" w14:textId="58237EBF" w:rsidR="00121CBF" w:rsidRDefault="00121CBF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</w:t>
      </w:r>
      <w:r>
        <w:rPr>
          <w:rFonts w:ascii="Arial" w:hAnsi="Arial" w:cs="Arial"/>
          <w:iCs/>
          <w:sz w:val="22"/>
          <w:szCs w:val="22"/>
        </w:rPr>
        <w:t xml:space="preserve"> se zněním výzvy OPŽP „Nakládání s odpadem“ a s podrobnostmi nabídky na zajištění svozu odpadu v obci formou nádob na tříděný odpad před každým rodinným domem a</w:t>
      </w:r>
      <w:r w:rsidR="005D4D5F">
        <w:rPr>
          <w:rFonts w:ascii="Arial" w:hAnsi="Arial" w:cs="Arial"/>
          <w:iCs/>
          <w:sz w:val="22"/>
          <w:szCs w:val="22"/>
        </w:rPr>
        <w:t xml:space="preserve"> umístění</w:t>
      </w:r>
      <w:r>
        <w:rPr>
          <w:rFonts w:ascii="Arial" w:hAnsi="Arial" w:cs="Arial"/>
          <w:iCs/>
          <w:sz w:val="22"/>
          <w:szCs w:val="22"/>
        </w:rPr>
        <w:t xml:space="preserve"> polopodzemní</w:t>
      </w:r>
      <w:r w:rsidR="005D4D5F">
        <w:rPr>
          <w:rFonts w:ascii="Arial" w:hAnsi="Arial" w:cs="Arial"/>
          <w:iCs/>
          <w:sz w:val="22"/>
          <w:szCs w:val="22"/>
        </w:rPr>
        <w:t>ch</w:t>
      </w:r>
      <w:r>
        <w:rPr>
          <w:rFonts w:ascii="Arial" w:hAnsi="Arial" w:cs="Arial"/>
          <w:iCs/>
          <w:sz w:val="22"/>
          <w:szCs w:val="22"/>
        </w:rPr>
        <w:t xml:space="preserve"> kontejner</w:t>
      </w:r>
      <w:r w:rsidR="005D4D5F">
        <w:rPr>
          <w:rFonts w:ascii="Arial" w:hAnsi="Arial" w:cs="Arial"/>
          <w:iCs/>
          <w:sz w:val="22"/>
          <w:szCs w:val="22"/>
        </w:rPr>
        <w:t>ů</w:t>
      </w:r>
      <w:r>
        <w:rPr>
          <w:rFonts w:ascii="Arial" w:hAnsi="Arial" w:cs="Arial"/>
          <w:iCs/>
          <w:sz w:val="22"/>
          <w:szCs w:val="22"/>
        </w:rPr>
        <w:t>.</w:t>
      </w:r>
    </w:p>
    <w:p w14:paraId="5A54EBB7" w14:textId="77777777" w:rsidR="005E56C4" w:rsidRDefault="005E56C4" w:rsidP="005E56C4">
      <w:pPr>
        <w:pStyle w:val="Standard"/>
        <w:spacing w:after="0" w:line="100" w:lineRule="atLeast"/>
        <w:rPr>
          <w:rFonts w:ascii="Arial" w:hAnsi="Arial" w:cs="Arial"/>
        </w:rPr>
      </w:pPr>
    </w:p>
    <w:p w14:paraId="06E3B06A" w14:textId="261F910B" w:rsidR="005E56C4" w:rsidRDefault="005E56C4" w:rsidP="005E56C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E6421"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121CBF">
        <w:rPr>
          <w:rFonts w:ascii="Arial" w:hAnsi="Arial" w:cs="Arial"/>
          <w:b/>
          <w:u w:val="single"/>
        </w:rPr>
        <w:t>I</w:t>
      </w:r>
      <w:r w:rsidR="007E6421">
        <w:rPr>
          <w:rFonts w:ascii="Arial" w:hAnsi="Arial" w:cs="Arial"/>
          <w:b/>
          <w:u w:val="single"/>
        </w:rPr>
        <w:t>I</w:t>
      </w:r>
      <w:r>
        <w:rPr>
          <w:rFonts w:ascii="Arial" w:hAnsi="Arial" w:cs="Arial"/>
          <w:b/>
          <w:u w:val="single"/>
        </w:rPr>
        <w:t>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5915C83" w14:textId="45A00030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Zastupitelstvo městyse Medlov </w:t>
      </w:r>
      <w:r w:rsidR="00121CBF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souhlasí s podáním žádosti o dotaci do výzvy OPŽP „Nakládání s odpadem“. </w:t>
      </w:r>
    </w:p>
    <w:p w14:paraId="02821C14" w14:textId="77777777" w:rsidR="005E56C4" w:rsidRPr="005E56C4" w:rsidRDefault="005E56C4" w:rsidP="005E56C4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</w:p>
    <w:p w14:paraId="547BE436" w14:textId="1CBCC2C9" w:rsidR="005E56C4" w:rsidRPr="000F30D9" w:rsidRDefault="005E56C4" w:rsidP="005E56C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121CBF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53399940" w14:textId="4611A7D6" w:rsidR="00C076F1" w:rsidRPr="00121CBF" w:rsidRDefault="005E56C4" w:rsidP="00121CBF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E6421"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="007E6421">
        <w:rPr>
          <w:rFonts w:ascii="Arial" w:hAnsi="Arial" w:cs="Arial"/>
          <w:b/>
          <w:color w:val="0070C0"/>
          <w:u w:val="single"/>
        </w:rPr>
        <w:t>I</w:t>
      </w:r>
      <w:r w:rsidR="00121CBF">
        <w:rPr>
          <w:rFonts w:ascii="Arial" w:hAnsi="Arial" w:cs="Arial"/>
          <w:b/>
          <w:color w:val="0070C0"/>
          <w:u w:val="single"/>
        </w:rPr>
        <w:t>I</w:t>
      </w:r>
      <w:r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2A72D51" w14:textId="77777777" w:rsidR="00076B3E" w:rsidRDefault="00076B3E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657EF65" w14:textId="77777777" w:rsidR="00076B3E" w:rsidRDefault="00076B3E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9A138C3" w14:textId="6282287B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4" w:name="_Hlk103585351"/>
      <w:r>
        <w:rPr>
          <w:rFonts w:ascii="Arial" w:hAnsi="Arial" w:cs="Arial"/>
          <w:color w:val="FF0000"/>
          <w:u w:val="single"/>
        </w:rPr>
        <w:lastRenderedPageBreak/>
        <w:t xml:space="preserve">Bod č. </w:t>
      </w:r>
      <w:r w:rsidR="007E6421">
        <w:rPr>
          <w:rFonts w:ascii="Arial" w:hAnsi="Arial" w:cs="Arial"/>
          <w:color w:val="FF0000"/>
          <w:u w:val="single"/>
        </w:rPr>
        <w:t>12</w:t>
      </w:r>
      <w:r>
        <w:rPr>
          <w:rFonts w:ascii="Arial" w:hAnsi="Arial" w:cs="Arial"/>
          <w:color w:val="FF0000"/>
          <w:u w:val="single"/>
        </w:rPr>
        <w:t>:</w:t>
      </w:r>
    </w:p>
    <w:p w14:paraId="5CFD533C" w14:textId="20B57425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Výběr dodavatele herních prvků na akci „Hřiště u jezera pro všechny občany Medlova“</w:t>
      </w:r>
    </w:p>
    <w:p w14:paraId="6C35652A" w14:textId="7CE16E64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výsledkem výběrového řízení na dodavatele herních prvků na hřiště u jezera. Nejnižší nabídku podala firma TEWIKO system, s.r.o. Smlouva s vítěznou společností bude podepsána pouze tehdy, bude-li schválena dotace z dotačního programu MMR ČR. </w:t>
      </w:r>
    </w:p>
    <w:p w14:paraId="2E061FB0" w14:textId="77777777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28DA1B4" w14:textId="713C5D20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9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E8168CE" w14:textId="11EB82EF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souhlasí s výběrem nejnižší nabídky společnosti TEWIKO system, s.ro. Smlouva s vítěznou společností bude podepsána až v případě schválení žádosti o dotaci z dotačního programu MMR ČR. </w:t>
      </w:r>
    </w:p>
    <w:p w14:paraId="759E8EAF" w14:textId="77777777" w:rsidR="00121CBF" w:rsidRPr="00C076F1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5ED4C67C" w14:textId="1E530039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23CF6714" w14:textId="71FBDB54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7751699" w14:textId="321E75C6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5" w:name="_Hlk103585488"/>
      <w:bookmarkEnd w:id="4"/>
      <w:r>
        <w:rPr>
          <w:rFonts w:ascii="Arial" w:hAnsi="Arial" w:cs="Arial"/>
          <w:color w:val="FF0000"/>
          <w:u w:val="single"/>
        </w:rPr>
        <w:t>Bod č. 13:</w:t>
      </w:r>
    </w:p>
    <w:p w14:paraId="51F0B6F6" w14:textId="5057F50C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Žádost o zaplacení nepovinných náhrad za vymoženou exekuci. </w:t>
      </w:r>
    </w:p>
    <w:p w14:paraId="5960B030" w14:textId="7B0989D3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žádostí soudní exekutorky Mgr. Marie Jeřelové o úhradu nepovinných náhrad</w:t>
      </w:r>
      <w:r w:rsidR="005D4D5F">
        <w:rPr>
          <w:rFonts w:ascii="Arial" w:hAnsi="Arial" w:cs="Arial"/>
          <w:iCs/>
        </w:rPr>
        <w:t xml:space="preserve"> za vymoženou exekuci</w:t>
      </w:r>
      <w:r>
        <w:rPr>
          <w:rFonts w:ascii="Arial" w:hAnsi="Arial" w:cs="Arial"/>
          <w:iCs/>
        </w:rPr>
        <w:t xml:space="preserve"> soudnímu exekutorovi. </w:t>
      </w:r>
    </w:p>
    <w:p w14:paraId="272BFC76" w14:textId="327AD505" w:rsidR="00121CBF" w:rsidRDefault="00B72163" w:rsidP="00B72163">
      <w:pPr>
        <w:pStyle w:val="Standard"/>
        <w:spacing w:line="100" w:lineRule="atLeast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color w:val="0070C0"/>
        </w:rPr>
        <w:t xml:space="preserve">            </w:t>
      </w:r>
      <w:r w:rsidR="00121CBF" w:rsidRPr="000F30D9">
        <w:rPr>
          <w:rFonts w:ascii="Arial" w:hAnsi="Arial" w:cs="Arial"/>
          <w:b/>
          <w:u w:val="single"/>
        </w:rPr>
        <w:t xml:space="preserve">Návrh usnesení č. </w:t>
      </w:r>
      <w:r w:rsidR="00121CBF">
        <w:rPr>
          <w:rFonts w:ascii="Arial" w:hAnsi="Arial" w:cs="Arial"/>
          <w:b/>
          <w:u w:val="single"/>
        </w:rPr>
        <w:t>10</w:t>
      </w:r>
      <w:r w:rsidR="00121CBF" w:rsidRPr="000F30D9">
        <w:rPr>
          <w:rFonts w:ascii="Arial" w:hAnsi="Arial" w:cs="Arial"/>
          <w:b/>
          <w:u w:val="single"/>
        </w:rPr>
        <w:t>/X</w:t>
      </w:r>
      <w:r w:rsidR="00121CBF">
        <w:rPr>
          <w:rFonts w:ascii="Arial" w:hAnsi="Arial" w:cs="Arial"/>
          <w:b/>
          <w:u w:val="single"/>
        </w:rPr>
        <w:t>XXIIII</w:t>
      </w:r>
      <w:r w:rsidR="00121CBF" w:rsidRPr="000F30D9">
        <w:rPr>
          <w:rFonts w:ascii="Arial" w:hAnsi="Arial" w:cs="Arial"/>
          <w:b/>
          <w:u w:val="single"/>
        </w:rPr>
        <w:t>/20</w:t>
      </w:r>
      <w:r w:rsidR="00121CBF">
        <w:rPr>
          <w:rFonts w:ascii="Arial" w:hAnsi="Arial" w:cs="Arial"/>
          <w:b/>
          <w:u w:val="single"/>
        </w:rPr>
        <w:t>22</w:t>
      </w:r>
      <w:r w:rsidR="00121CBF" w:rsidRPr="000F30D9">
        <w:rPr>
          <w:rFonts w:ascii="Arial" w:hAnsi="Arial" w:cs="Arial"/>
          <w:b/>
          <w:u w:val="single"/>
        </w:rPr>
        <w:t>:</w:t>
      </w:r>
    </w:p>
    <w:p w14:paraId="694CFD2E" w14:textId="38A8F086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nesouhlasí s</w:t>
      </w:r>
      <w:r>
        <w:rPr>
          <w:rFonts w:ascii="Arial" w:hAnsi="Arial" w:cs="Arial"/>
          <w:iCs/>
        </w:rPr>
        <w:t> </w:t>
      </w:r>
      <w:r w:rsidRPr="00121CBF">
        <w:rPr>
          <w:rFonts w:ascii="Arial" w:hAnsi="Arial" w:cs="Arial"/>
          <w:b/>
          <w:i/>
        </w:rPr>
        <w:t>žádostí soudní exekutorky Mgr. Marie Jeřelové o úhradu nepovinných náhrad soudní exekutor</w:t>
      </w:r>
      <w:r>
        <w:rPr>
          <w:rFonts w:ascii="Arial" w:hAnsi="Arial" w:cs="Arial"/>
          <w:b/>
          <w:i/>
        </w:rPr>
        <w:t>ce</w:t>
      </w:r>
      <w:r w:rsidRPr="00121CBF">
        <w:rPr>
          <w:rFonts w:ascii="Arial" w:hAnsi="Arial" w:cs="Arial"/>
          <w:b/>
          <w:i/>
        </w:rPr>
        <w:t xml:space="preserve"> za vymoženou exekuci</w:t>
      </w:r>
      <w:r>
        <w:rPr>
          <w:rFonts w:ascii="Arial" w:hAnsi="Arial" w:cs="Arial"/>
          <w:b/>
          <w:i/>
        </w:rPr>
        <w:t xml:space="preserve"> na povinného Pavla Ondráčka, č.  210 EX 1111/04 a 210 EX 472/06</w:t>
      </w:r>
      <w:r w:rsidR="00B72163">
        <w:rPr>
          <w:rFonts w:ascii="Arial" w:hAnsi="Arial" w:cs="Arial"/>
          <w:b/>
          <w:i/>
        </w:rPr>
        <w:t>.</w:t>
      </w:r>
      <w:r>
        <w:rPr>
          <w:rFonts w:ascii="Arial" w:hAnsi="Arial" w:cs="Arial"/>
          <w:b/>
          <w:i/>
        </w:rPr>
        <w:t xml:space="preserve"> </w:t>
      </w:r>
    </w:p>
    <w:p w14:paraId="3A12EBCD" w14:textId="77777777" w:rsidR="00121CBF" w:rsidRPr="00C076F1" w:rsidRDefault="00121CBF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2ECE0E8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2AF2296D" w14:textId="12C2296E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5"/>
    <w:p w14:paraId="74B64F5B" w14:textId="79FE84CE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4:</w:t>
      </w:r>
    </w:p>
    <w:p w14:paraId="110F4422" w14:textId="702F58AD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AVE - projednání nových ceníků platných od 1. 6. 2022.</w:t>
      </w:r>
    </w:p>
    <w:p w14:paraId="3DBC1D21" w14:textId="2D339F34" w:rsidR="00121CBF" w:rsidRDefault="00121CBF" w:rsidP="00121CBF">
      <w:pPr>
        <w:pStyle w:val="Standard"/>
        <w:spacing w:line="100" w:lineRule="atLeast"/>
        <w:ind w:left="708"/>
        <w:rPr>
          <w:rFonts w:ascii="Arial" w:hAnsi="Arial" w:cs="Arial"/>
          <w:iCs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novými ceníky společnosti AVE, platnými od 1. 6. 2022.</w:t>
      </w:r>
    </w:p>
    <w:p w14:paraId="306F4FC1" w14:textId="549B0767" w:rsidR="00121CBF" w:rsidRDefault="00121CBF" w:rsidP="00121CBF">
      <w:pPr>
        <w:pStyle w:val="Standard"/>
        <w:spacing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>Zastupitelstvo městyse Medlov</w:t>
      </w:r>
      <w:r>
        <w:rPr>
          <w:rFonts w:ascii="Arial" w:hAnsi="Arial" w:cs="Arial"/>
          <w:b/>
          <w:i/>
        </w:rPr>
        <w:t xml:space="preserve"> ber</w:t>
      </w:r>
      <w:r w:rsidR="005D4D5F">
        <w:rPr>
          <w:rFonts w:ascii="Arial" w:hAnsi="Arial" w:cs="Arial"/>
          <w:b/>
          <w:i/>
        </w:rPr>
        <w:t>e</w:t>
      </w:r>
      <w:r>
        <w:rPr>
          <w:rFonts w:ascii="Arial" w:hAnsi="Arial" w:cs="Arial"/>
          <w:b/>
          <w:i/>
        </w:rPr>
        <w:t xml:space="preserve"> nové ceníky společnosti AVE platné od 1. 6. 2022 na vědomí. </w:t>
      </w:r>
    </w:p>
    <w:p w14:paraId="78F94308" w14:textId="6C22224B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5:</w:t>
      </w:r>
    </w:p>
    <w:p w14:paraId="0D8D9401" w14:textId="6E181FE2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Ředitelka ZŠ a MŠ, žádost o navýšení kapacity MŠ na školní rok 2022/2023</w:t>
      </w:r>
    </w:p>
    <w:p w14:paraId="3F7EA7D4" w14:textId="12CC1504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žádostí ředitelky ZŠ a MŠ o navýšení kapacity MŠ na školní rok 2022/2023 o pět míst. Vzhledem ke zvýšenému zájmu o přijetí dětí do MŠ a povinnosti přijmout tříleté děti s trvalým bydlištěm v Medlově je navýšení kapacity MŠ nezbytné. </w:t>
      </w:r>
    </w:p>
    <w:p w14:paraId="688A7305" w14:textId="77777777" w:rsidR="00121CBF" w:rsidRP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EF54375" w14:textId="60E3723C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1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229A0C5" w14:textId="3D7F2EF0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s žádostí ředitelky ZŠ a MŠ Medlov o navýšení kapacity MŠ Medlov o pět míst. </w:t>
      </w:r>
    </w:p>
    <w:p w14:paraId="6209610F" w14:textId="77777777" w:rsidR="00121CBF" w:rsidRPr="00C076F1" w:rsidRDefault="00121CBF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1CDD5ED5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738BD7CF" w14:textId="3DBF64BD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1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A8B448A" w14:textId="2C75CC30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6" w:name="_Hlk103585984"/>
      <w:r>
        <w:rPr>
          <w:rFonts w:ascii="Arial" w:hAnsi="Arial" w:cs="Arial"/>
          <w:color w:val="FF0000"/>
          <w:u w:val="single"/>
        </w:rPr>
        <w:lastRenderedPageBreak/>
        <w:t>Bod č. 16:</w:t>
      </w:r>
    </w:p>
    <w:p w14:paraId="0BD133E2" w14:textId="70E53ACD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Žádosti občanů</w:t>
      </w:r>
    </w:p>
    <w:p w14:paraId="250DC4C2" w14:textId="77777777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B5216F1" w14:textId="7B50435E" w:rsidR="00121CBF" w:rsidRDefault="00121CBF" w:rsidP="00121CBF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21CBF">
        <w:rPr>
          <w:rFonts w:ascii="Arial" w:hAnsi="Arial" w:cs="Arial"/>
          <w:iCs/>
          <w:sz w:val="22"/>
          <w:szCs w:val="22"/>
        </w:rPr>
        <w:t>Žádost o sjednání nápravy: Návrh na odkoupení části pozemku 45/1 pro manžele Růžičkovi</w:t>
      </w:r>
      <w:r w:rsidR="00B72163">
        <w:rPr>
          <w:rFonts w:ascii="Arial" w:hAnsi="Arial" w:cs="Arial"/>
          <w:iCs/>
          <w:sz w:val="22"/>
          <w:szCs w:val="22"/>
        </w:rPr>
        <w:t>, bytem Veveří 54, Brno.</w:t>
      </w:r>
    </w:p>
    <w:p w14:paraId="4B2AD3D9" w14:textId="77777777" w:rsidR="00121CBF" w:rsidRDefault="00121CBF" w:rsidP="00121CBF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14E64E3E" w14:textId="7474541E" w:rsidR="00121CBF" w:rsidRDefault="00121CBF" w:rsidP="00121CBF">
      <w:pPr>
        <w:pStyle w:val="Standard"/>
        <w:spacing w:after="0" w:line="100" w:lineRule="atLeast"/>
        <w:ind w:left="720"/>
        <w:rPr>
          <w:rFonts w:ascii="Arial" w:hAnsi="Arial" w:cs="Arial"/>
          <w:iCs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 žádostí manželů Růžičkových</w:t>
      </w:r>
      <w:r w:rsidR="003143D7">
        <w:rPr>
          <w:rFonts w:ascii="Arial" w:hAnsi="Arial" w:cs="Arial"/>
          <w:iCs/>
        </w:rPr>
        <w:t xml:space="preserve">, které zastupuje právní kancelář Krejčí, Rajf &amp; partneři, s.r.o. </w:t>
      </w:r>
      <w:r>
        <w:rPr>
          <w:rFonts w:ascii="Arial" w:hAnsi="Arial" w:cs="Arial"/>
          <w:iCs/>
        </w:rPr>
        <w:t xml:space="preserve"> o odkoupení části pozemku 45/1 v k.ú. Medlov</w:t>
      </w:r>
      <w:r w:rsidR="00B72163">
        <w:rPr>
          <w:rFonts w:ascii="Arial" w:hAnsi="Arial" w:cs="Arial"/>
          <w:iCs/>
        </w:rPr>
        <w:t>, proběhla diskuse.</w:t>
      </w:r>
      <w:r>
        <w:rPr>
          <w:rFonts w:ascii="Arial" w:hAnsi="Arial" w:cs="Arial"/>
          <w:iCs/>
        </w:rPr>
        <w:t xml:space="preserve"> </w:t>
      </w:r>
    </w:p>
    <w:p w14:paraId="444A204D" w14:textId="77777777" w:rsidR="005D4D5F" w:rsidRPr="00121CBF" w:rsidRDefault="005D4D5F" w:rsidP="00121CBF">
      <w:pPr>
        <w:pStyle w:val="Standard"/>
        <w:spacing w:after="0" w:line="100" w:lineRule="atLeast"/>
        <w:ind w:left="720"/>
        <w:rPr>
          <w:rFonts w:ascii="Arial" w:hAnsi="Arial" w:cs="Arial"/>
          <w:color w:val="FF0000"/>
          <w:u w:val="single"/>
        </w:rPr>
      </w:pPr>
    </w:p>
    <w:p w14:paraId="62546A8D" w14:textId="19B1EFB4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2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5B888EBE" w14:textId="0AB1DBC7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nesouhlasí s prodejem pozemku č. 45/1 v k.ú. manželům Růžičkovým. </w:t>
      </w:r>
    </w:p>
    <w:p w14:paraId="20D901F7" w14:textId="77777777" w:rsidR="00121CBF" w:rsidRPr="00121CBF" w:rsidRDefault="00121CBF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02D2CA2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1D9D8CBD" w14:textId="195B5049" w:rsidR="00121CBF" w:rsidRP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2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6"/>
    <w:p w14:paraId="0746D3AD" w14:textId="4EF84401" w:rsidR="00121CBF" w:rsidRDefault="00121CBF" w:rsidP="00121CBF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21CBF">
        <w:rPr>
          <w:rFonts w:ascii="Arial" w:hAnsi="Arial" w:cs="Arial"/>
          <w:iCs/>
          <w:sz w:val="22"/>
          <w:szCs w:val="22"/>
        </w:rPr>
        <w:t xml:space="preserve">František Sirotek, bytem Medlov 25 – žádost o pronájem </w:t>
      </w:r>
      <w:r>
        <w:rPr>
          <w:rFonts w:ascii="Arial" w:hAnsi="Arial" w:cs="Arial"/>
          <w:iCs/>
          <w:sz w:val="22"/>
          <w:szCs w:val="22"/>
        </w:rPr>
        <w:t xml:space="preserve">zázemí pro místní členy </w:t>
      </w:r>
      <w:r w:rsidRPr="00121CBF">
        <w:rPr>
          <w:rFonts w:ascii="Arial" w:hAnsi="Arial" w:cs="Arial"/>
          <w:iCs/>
          <w:sz w:val="22"/>
          <w:szCs w:val="22"/>
        </w:rPr>
        <w:t>rybá</w:t>
      </w:r>
      <w:r>
        <w:rPr>
          <w:rFonts w:ascii="Arial" w:hAnsi="Arial" w:cs="Arial"/>
          <w:iCs/>
          <w:sz w:val="22"/>
          <w:szCs w:val="22"/>
        </w:rPr>
        <w:t xml:space="preserve">řského svazu. </w:t>
      </w:r>
    </w:p>
    <w:p w14:paraId="524FE0B3" w14:textId="77777777" w:rsidR="00121CBF" w:rsidRDefault="00121CBF" w:rsidP="00121CBF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18AEAA5C" w14:textId="75673051" w:rsidR="00121CBF" w:rsidRP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iCs/>
          <w:sz w:val="22"/>
          <w:szCs w:val="22"/>
          <w:lang w:bidi="ar-SA"/>
        </w:rPr>
      </w:pPr>
      <w:r w:rsidRPr="00121CBF">
        <w:rPr>
          <w:rFonts w:ascii="Arial" w:eastAsia="Calibri" w:hAnsi="Arial" w:cs="Arial"/>
          <w:iCs/>
          <w:sz w:val="22"/>
          <w:szCs w:val="22"/>
          <w:lang w:bidi="ar-SA"/>
        </w:rPr>
        <w:t xml:space="preserve">Starosta seznámil zastupitele s žádostí Františka Sirotka o pronájem zázemí pro místní členy rybářského svazu. </w:t>
      </w:r>
    </w:p>
    <w:p w14:paraId="399C1709" w14:textId="77777777" w:rsidR="00121CBF" w:rsidRP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EAF0BCF" w14:textId="1605FD83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3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3C64B846" w14:textId="52ACDAD6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s žádostí o pronájem zázemí pro místní členy rybářského svazu v objektu zázemí sportovců. Záměr pronájmu bude vyvěšen v řádném termínu na úřední desce.  </w:t>
      </w:r>
    </w:p>
    <w:p w14:paraId="7EFE387B" w14:textId="77777777" w:rsidR="00121CBF" w:rsidRPr="00121CBF" w:rsidRDefault="00121CBF" w:rsidP="00121CBF">
      <w:pPr>
        <w:pStyle w:val="Odstavecseseznamem"/>
        <w:suppressAutoHyphens w:val="0"/>
        <w:autoSpaceDN/>
        <w:ind w:left="1080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79C9CBD4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4D9D7BAD" w14:textId="3AFD2E74" w:rsidR="00121CBF" w:rsidRP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3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B8FB618" w14:textId="77777777" w:rsidR="00121CBF" w:rsidRPr="00121CBF" w:rsidRDefault="00121CBF" w:rsidP="00121CBF">
      <w:pPr>
        <w:suppressAutoHyphens w:val="0"/>
        <w:autoSpaceDN/>
        <w:ind w:left="72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43334932" w14:textId="49EFD414" w:rsidR="00121CBF" w:rsidRDefault="00121CBF" w:rsidP="00121CBF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21CBF">
        <w:rPr>
          <w:rFonts w:ascii="Arial" w:hAnsi="Arial" w:cs="Arial"/>
          <w:iCs/>
          <w:sz w:val="22"/>
          <w:szCs w:val="22"/>
        </w:rPr>
        <w:t>František Sirotek, bytem Medlov 25 – žádost o finanční dar na dětské rybářské závody</w:t>
      </w:r>
    </w:p>
    <w:p w14:paraId="10A7DDB5" w14:textId="77777777" w:rsidR="00121CBF" w:rsidRDefault="00121CBF" w:rsidP="00121CBF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37384D7E" w14:textId="21DC0D8D" w:rsidR="00121CBF" w:rsidRP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iCs/>
          <w:sz w:val="22"/>
          <w:szCs w:val="22"/>
          <w:lang w:bidi="ar-SA"/>
        </w:rPr>
      </w:pPr>
      <w:r w:rsidRPr="00121CBF">
        <w:rPr>
          <w:rFonts w:ascii="Arial" w:eastAsia="Calibri" w:hAnsi="Arial" w:cs="Arial"/>
          <w:iCs/>
          <w:sz w:val="22"/>
          <w:szCs w:val="22"/>
          <w:lang w:bidi="ar-SA"/>
        </w:rPr>
        <w:t xml:space="preserve">Starosta seznámil zastupitele s žádostí Františka Sirotka o </w:t>
      </w:r>
      <w:r>
        <w:rPr>
          <w:rFonts w:ascii="Arial" w:eastAsia="Calibri" w:hAnsi="Arial" w:cs="Arial"/>
          <w:iCs/>
          <w:sz w:val="22"/>
          <w:szCs w:val="22"/>
          <w:lang w:bidi="ar-SA"/>
        </w:rPr>
        <w:t xml:space="preserve">poskytnutí finančního daru na dětské rybářské závody. </w:t>
      </w:r>
    </w:p>
    <w:p w14:paraId="0601B91D" w14:textId="77777777" w:rsidR="00121CBF" w:rsidRPr="00121CBF" w:rsidRDefault="00121CBF" w:rsidP="00121CBF">
      <w:pPr>
        <w:pStyle w:val="Standard"/>
        <w:spacing w:after="0" w:line="100" w:lineRule="atLeast"/>
        <w:ind w:left="1080"/>
        <w:rPr>
          <w:rFonts w:ascii="Arial" w:hAnsi="Arial" w:cs="Arial"/>
          <w:color w:val="FF0000"/>
          <w:u w:val="single"/>
        </w:rPr>
      </w:pPr>
    </w:p>
    <w:p w14:paraId="0B2734F3" w14:textId="3DEE0D15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89A36D5" w14:textId="3825C4E6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s žádostí o poskytnutí finančního daru na dětské rybářské závody ve výši 3 000,- Kč. </w:t>
      </w:r>
    </w:p>
    <w:p w14:paraId="75417060" w14:textId="77777777" w:rsidR="00121CBF" w:rsidRP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</w:p>
    <w:p w14:paraId="5F366803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1F93AA07" w14:textId="1BFF78E2" w:rsidR="00121CBF" w:rsidRP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18BE998" w14:textId="76C3B40F" w:rsidR="00121CBF" w:rsidRDefault="00121CBF" w:rsidP="00121CBF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21CBF">
        <w:rPr>
          <w:rFonts w:ascii="Arial" w:hAnsi="Arial" w:cs="Arial"/>
          <w:iCs/>
          <w:sz w:val="22"/>
          <w:szCs w:val="22"/>
        </w:rPr>
        <w:t>Manželé Šafářovi, bytem Medlov 254 – žádost o pronájem části pozemku 658/1 v k.ú. Medlov</w:t>
      </w:r>
    </w:p>
    <w:p w14:paraId="4CDF97D0" w14:textId="4DFC5E0E" w:rsidR="00121CBF" w:rsidRDefault="00121CBF" w:rsidP="00121CBF">
      <w:p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588E7151" w14:textId="6534C70C" w:rsidR="00121CBF" w:rsidRP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iCs/>
          <w:sz w:val="22"/>
          <w:szCs w:val="22"/>
          <w:lang w:bidi="ar-SA"/>
        </w:rPr>
      </w:pPr>
      <w:r w:rsidRPr="00121CBF">
        <w:rPr>
          <w:rFonts w:ascii="Arial" w:eastAsia="Calibri" w:hAnsi="Arial" w:cs="Arial"/>
          <w:iCs/>
          <w:sz w:val="22"/>
          <w:szCs w:val="22"/>
          <w:lang w:bidi="ar-SA"/>
        </w:rPr>
        <w:t xml:space="preserve">Starosta seznámil zastupitele s žádostí </w:t>
      </w:r>
      <w:r>
        <w:rPr>
          <w:rFonts w:ascii="Arial" w:eastAsia="Calibri" w:hAnsi="Arial" w:cs="Arial"/>
          <w:iCs/>
          <w:sz w:val="22"/>
          <w:szCs w:val="22"/>
          <w:lang w:bidi="ar-SA"/>
        </w:rPr>
        <w:t xml:space="preserve">manželů Šafářových o pronájem části pozemku č. 658/1 v k.ú. Medlov. </w:t>
      </w:r>
    </w:p>
    <w:p w14:paraId="0ADF1D4E" w14:textId="77777777" w:rsidR="00121CBF" w:rsidRPr="00121CBF" w:rsidRDefault="00121CBF" w:rsidP="00121CBF">
      <w:p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06D953A2" w14:textId="2C5B4610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5A6A14E3" w14:textId="3E4914A0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s žádostí o pronájem části pozemku 658/1 v k.ú. Medlov manželům Šafářovým. </w:t>
      </w:r>
      <w:r w:rsidR="005D4D5F">
        <w:rPr>
          <w:rFonts w:ascii="Arial" w:hAnsi="Arial" w:cs="Arial"/>
          <w:b/>
          <w:i/>
        </w:rPr>
        <w:t xml:space="preserve">Záměr pronájmu bude vyvěšen v řádném termínu na úřední desce. </w:t>
      </w:r>
    </w:p>
    <w:p w14:paraId="32B03AA8" w14:textId="77777777" w:rsidR="00121CBF" w:rsidRPr="00121CBF" w:rsidRDefault="00121CBF" w:rsidP="00121CBF">
      <w:pPr>
        <w:pStyle w:val="Standard"/>
        <w:spacing w:after="0" w:line="100" w:lineRule="atLeast"/>
        <w:ind w:left="1080"/>
        <w:rPr>
          <w:rFonts w:ascii="Arial" w:hAnsi="Arial" w:cs="Arial"/>
          <w:b/>
          <w:i/>
        </w:rPr>
      </w:pPr>
    </w:p>
    <w:p w14:paraId="2DC711FA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2D9082B1" w14:textId="6AC60143" w:rsidR="00121CBF" w:rsidRPr="005D4D5F" w:rsidRDefault="00121CBF" w:rsidP="005D4D5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5BC670" w14:textId="77777777" w:rsidR="00121CBF" w:rsidRPr="00121CBF" w:rsidRDefault="00121CBF" w:rsidP="00121CBF">
      <w:p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29975DC6" w14:textId="0A53A9A9" w:rsidR="00121CBF" w:rsidRDefault="00121CBF" w:rsidP="00121CBF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121CBF">
        <w:rPr>
          <w:rFonts w:ascii="Arial" w:hAnsi="Arial" w:cs="Arial"/>
          <w:iCs/>
          <w:sz w:val="22"/>
          <w:szCs w:val="22"/>
        </w:rPr>
        <w:t>Manželé Kysilkovi, bytem Medlov 257 – žádost o pronájem části pozemku 658/1 v k.ú. Medlov</w:t>
      </w:r>
    </w:p>
    <w:p w14:paraId="46A0741D" w14:textId="77777777" w:rsidR="00121CBF" w:rsidRDefault="00121CBF" w:rsidP="00121CBF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590B6779" w14:textId="0CAE1DB7" w:rsidR="00121CBF" w:rsidRP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121CBF">
        <w:rPr>
          <w:rFonts w:ascii="Arial" w:eastAsia="Calibri" w:hAnsi="Arial" w:cs="Arial"/>
          <w:iCs/>
          <w:sz w:val="22"/>
          <w:szCs w:val="22"/>
        </w:rPr>
        <w:t xml:space="preserve">Starosta seznámil zastupitele s žádostí manželů </w:t>
      </w:r>
      <w:r>
        <w:rPr>
          <w:rFonts w:ascii="Arial" w:eastAsia="Calibri" w:hAnsi="Arial" w:cs="Arial"/>
          <w:iCs/>
          <w:sz w:val="22"/>
          <w:szCs w:val="22"/>
        </w:rPr>
        <w:t>Kysilkových</w:t>
      </w:r>
      <w:r w:rsidRPr="00121CBF">
        <w:rPr>
          <w:rFonts w:ascii="Arial" w:eastAsia="Calibri" w:hAnsi="Arial" w:cs="Arial"/>
          <w:iCs/>
          <w:sz w:val="22"/>
          <w:szCs w:val="22"/>
        </w:rPr>
        <w:t xml:space="preserve"> o pronájem části pozemku č. 658/1 v k.ú. Medlov. </w:t>
      </w:r>
    </w:p>
    <w:p w14:paraId="258D7C61" w14:textId="77777777" w:rsidR="00121CBF" w:rsidRPr="00121CBF" w:rsidRDefault="00121CBF" w:rsidP="00121CBF">
      <w:pPr>
        <w:suppressAutoHyphens w:val="0"/>
        <w:autoSpaceDN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3FE94C89" w14:textId="0EED02A8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7429FF8E" w14:textId="39F9EC3C" w:rsidR="00121CBF" w:rsidRDefault="00121CBF" w:rsidP="005D4D5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s žádostí o pronájem části pozemku 658/1 v k.ú. Medlov manželům Kysilkovým. </w:t>
      </w:r>
      <w:r w:rsidR="005D4D5F">
        <w:rPr>
          <w:rFonts w:ascii="Arial" w:hAnsi="Arial" w:cs="Arial"/>
          <w:b/>
          <w:i/>
        </w:rPr>
        <w:t xml:space="preserve">Záměr pronájmu bude vyvěšen v řádném termínu na úřední desce. </w:t>
      </w:r>
    </w:p>
    <w:p w14:paraId="0A3DD7FC" w14:textId="77777777" w:rsidR="00121CBF" w:rsidRPr="00121CBF" w:rsidRDefault="00121CBF" w:rsidP="00121CBF">
      <w:pPr>
        <w:pStyle w:val="Standard"/>
        <w:spacing w:after="0" w:line="100" w:lineRule="atLeast"/>
        <w:ind w:left="1080"/>
        <w:rPr>
          <w:rFonts w:ascii="Arial" w:hAnsi="Arial" w:cs="Arial"/>
          <w:b/>
          <w:i/>
        </w:rPr>
      </w:pPr>
    </w:p>
    <w:p w14:paraId="01939985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5FF6464A" w14:textId="53160468" w:rsidR="00121CBF" w:rsidRP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19E5772" w14:textId="77777777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4082137" w14:textId="77777777" w:rsidR="00121CBF" w:rsidRDefault="00121CB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Bod č. 17</w:t>
      </w:r>
    </w:p>
    <w:p w14:paraId="090B45F8" w14:textId="735EB9BB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26039963" w14:textId="78AF119A" w:rsidR="00E57632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odhady pozemků – v případě jakýchkoliv prodeje obecního majetku je nutno respektovat cenu stanovenou v odhadech nemovitostí </w:t>
      </w:r>
    </w:p>
    <w:p w14:paraId="6F433754" w14:textId="77777777" w:rsidR="00121CBF" w:rsidRDefault="00121CBF" w:rsidP="00121CBF">
      <w:pPr>
        <w:pStyle w:val="Standard"/>
        <w:spacing w:after="0" w:line="100" w:lineRule="atLeast"/>
        <w:ind w:left="1428"/>
        <w:jc w:val="both"/>
        <w:rPr>
          <w:rFonts w:ascii="Arial" w:hAnsi="Arial" w:cs="Arial"/>
          <w:iCs/>
        </w:rPr>
      </w:pPr>
    </w:p>
    <w:p w14:paraId="4150A429" w14:textId="440D921C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II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DB69907" w14:textId="4CEC6A7F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e zavazuje k tomu, že v případě prodeje obecního majetku bude respektovat cenu stanovenou v odhadech nemovitosti. </w:t>
      </w:r>
      <w:r w:rsidR="005D4D5F">
        <w:rPr>
          <w:rFonts w:ascii="Arial" w:hAnsi="Arial" w:cs="Arial"/>
          <w:b/>
          <w:i/>
        </w:rPr>
        <w:t xml:space="preserve">Odhady nemovitostí budou pravidelně aktualizovány, aby reflektovaly měnící se ceny na trhu. </w:t>
      </w:r>
      <w:r>
        <w:rPr>
          <w:rFonts w:ascii="Arial" w:hAnsi="Arial" w:cs="Arial"/>
          <w:b/>
          <w:i/>
        </w:rPr>
        <w:t xml:space="preserve"> </w:t>
      </w:r>
    </w:p>
    <w:p w14:paraId="71197D1A" w14:textId="77777777" w:rsidR="00121CBF" w:rsidRPr="00121CBF" w:rsidRDefault="00121CBF" w:rsidP="00121CBF">
      <w:pPr>
        <w:pStyle w:val="Standard"/>
        <w:spacing w:after="0" w:line="100" w:lineRule="atLeast"/>
        <w:ind w:left="1428"/>
        <w:rPr>
          <w:rFonts w:ascii="Arial" w:hAnsi="Arial" w:cs="Arial"/>
          <w:b/>
          <w:i/>
        </w:rPr>
      </w:pPr>
    </w:p>
    <w:p w14:paraId="79E14D4C" w14:textId="77777777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 </w:t>
      </w:r>
      <w:r>
        <w:rPr>
          <w:rFonts w:ascii="Arial" w:hAnsi="Arial" w:cs="Arial"/>
          <w:b/>
        </w:rPr>
        <w:t>0</w:t>
      </w:r>
    </w:p>
    <w:p w14:paraId="6C101DB5" w14:textId="4DFB944C" w:rsidR="00121CBF" w:rsidRP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</w:t>
      </w:r>
      <w:r w:rsidR="005D4D5F"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II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0B78BE8" w14:textId="399C2BC0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ražený sloup</w:t>
      </w:r>
    </w:p>
    <w:p w14:paraId="37473D2B" w14:textId="5728BFA9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řezkum hospodaření</w:t>
      </w:r>
    </w:p>
    <w:p w14:paraId="514D9507" w14:textId="29FF12CA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ázímestromy.cz – nabídka neziskové organizace na výsadbu stromů (výsadba zdarma, ošetřeno smlouvou o řádné péči o stromy ze strany obce na dobu trvání dvou let)</w:t>
      </w:r>
    </w:p>
    <w:p w14:paraId="0B12792E" w14:textId="26312AA0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měrové ukazatele</w:t>
      </w:r>
    </w:p>
    <w:p w14:paraId="473D0B66" w14:textId="741B4A70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ýsadba stromů místo pokácených ořechů</w:t>
      </w:r>
    </w:p>
    <w:p w14:paraId="0A339A50" w14:textId="79B7A489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hasiči – všechna auta po technické kontrole</w:t>
      </w:r>
    </w:p>
    <w:p w14:paraId="66FC28C5" w14:textId="0F56C370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veřejné projednání změny ÚP č. 1 – změna regulativu zastavitelnosti obce</w:t>
      </w:r>
    </w:p>
    <w:p w14:paraId="4E694320" w14:textId="6F952E2D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arkoviště a cesta ke hřišti – domluvena dodávka recyklátu</w:t>
      </w:r>
    </w:p>
    <w:p w14:paraId="19B0B32A" w14:textId="4671DA44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lastRenderedPageBreak/>
        <w:t>Medlov sobě – program – schůzka zastupitelů v pondělí 18/5</w:t>
      </w:r>
    </w:p>
    <w:p w14:paraId="00F8DCE1" w14:textId="0B2C47A6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kontrola veřejných vyhlášek na Krajském úřadu JMK</w:t>
      </w:r>
    </w:p>
    <w:p w14:paraId="21FFBB09" w14:textId="0909BDE6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čištění vodovodního potrubí v č. p. 170</w:t>
      </w:r>
    </w:p>
    <w:p w14:paraId="7286BF20" w14:textId="4789069D" w:rsidR="00121CBF" w:rsidRDefault="00121CB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optická síť – plán zasíťování celého Medlova, realizace jaro – léto 2023</w:t>
      </w:r>
    </w:p>
    <w:p w14:paraId="6ECF8B46" w14:textId="5E65447A" w:rsidR="00553281" w:rsidRDefault="00553281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křižovatka – neúspěšná žádost o dotaci z Místní akční skupiny</w:t>
      </w:r>
    </w:p>
    <w:p w14:paraId="6E00ECEF" w14:textId="63D7383B" w:rsidR="00553281" w:rsidRDefault="00553281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amatérské divadlo 4/11</w:t>
      </w:r>
    </w:p>
    <w:p w14:paraId="3FD7CD88" w14:textId="77777777" w:rsidR="00C076F1" w:rsidRPr="00C076F1" w:rsidRDefault="00C076F1" w:rsidP="00C076F1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0D7A64B2" w14:textId="6E4C8123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121CBF">
        <w:rPr>
          <w:rFonts w:ascii="Arial" w:hAnsi="Arial" w:cs="Arial"/>
          <w:color w:val="FF0000"/>
          <w:u w:val="single"/>
        </w:rPr>
        <w:t>8</w:t>
      </w:r>
      <w:r>
        <w:rPr>
          <w:rFonts w:ascii="Arial" w:hAnsi="Arial" w:cs="Arial"/>
          <w:color w:val="FF0000"/>
          <w:u w:val="single"/>
        </w:rPr>
        <w:t>:</w:t>
      </w: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32EA728B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9B3794">
        <w:rPr>
          <w:rFonts w:ascii="Arial" w:hAnsi="Arial" w:cs="Arial"/>
          <w:iCs/>
        </w:rPr>
        <w:t>e 20:0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>ní zastupitelstva proběhne</w:t>
      </w:r>
      <w:r w:rsidR="00182158">
        <w:rPr>
          <w:rFonts w:ascii="Arial" w:hAnsi="Arial" w:cs="Arial"/>
          <w:iCs/>
        </w:rPr>
        <w:t xml:space="preserve"> </w:t>
      </w:r>
      <w:r w:rsidR="00121CBF">
        <w:rPr>
          <w:rFonts w:ascii="Arial" w:hAnsi="Arial" w:cs="Arial"/>
          <w:iCs/>
        </w:rPr>
        <w:t>27. 6.</w:t>
      </w:r>
      <w:r w:rsidR="00313C5B">
        <w:rPr>
          <w:rFonts w:ascii="Arial" w:hAnsi="Arial" w:cs="Arial"/>
          <w:iCs/>
        </w:rPr>
        <w:t xml:space="preserve"> </w:t>
      </w:r>
      <w:r w:rsidR="003B4B68" w:rsidRPr="003B4B68">
        <w:rPr>
          <w:rFonts w:ascii="Arial" w:hAnsi="Arial" w:cs="Arial"/>
          <w:iCs/>
        </w:rPr>
        <w:t>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6426E4FD" w14:textId="34792F52" w:rsidR="005D4D5F" w:rsidRDefault="005D4D5F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ávrh střednědobého výhledu rozpočtu</w:t>
      </w:r>
    </w:p>
    <w:p w14:paraId="70B4B10A" w14:textId="77777777" w:rsidR="005D4D5F" w:rsidRDefault="005D4D5F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4/2022</w:t>
      </w:r>
    </w:p>
    <w:p w14:paraId="4680FBD2" w14:textId="5F1CD8C4" w:rsidR="005D4D5F" w:rsidRPr="005D4D5F" w:rsidRDefault="005D4D5F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5D4D5F">
        <w:rPr>
          <w:rFonts w:ascii="Arial" w:hAnsi="Arial" w:cs="Arial"/>
          <w:sz w:val="22"/>
          <w:szCs w:val="22"/>
        </w:rPr>
        <w:t>Návrh závěrečného účtu DSO Židlochovicko a přezkum hospodaření</w:t>
      </w:r>
    </w:p>
    <w:p w14:paraId="5670F557" w14:textId="77777777" w:rsidR="005D4D5F" w:rsidRDefault="005D4D5F" w:rsidP="005D4D5F">
      <w:pPr>
        <w:pStyle w:val="Odstavecseseznamem"/>
        <w:ind w:left="709"/>
        <w:rPr>
          <w:rFonts w:ascii="Arial" w:hAnsi="Arial" w:cs="Arial"/>
          <w:sz w:val="22"/>
          <w:szCs w:val="22"/>
        </w:rPr>
      </w:pPr>
    </w:p>
    <w:p w14:paraId="0C12E6B5" w14:textId="77777777" w:rsidR="009B3794" w:rsidRDefault="009B3794" w:rsidP="009B3794">
      <w:pPr>
        <w:pStyle w:val="Odstavecseseznamem"/>
        <w:ind w:left="709"/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370BEAD0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121CBF">
        <w:rPr>
          <w:rFonts w:ascii="Arial" w:hAnsi="Arial" w:cs="Arial"/>
        </w:rPr>
        <w:t>9. 5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>Ověřovatelé:  …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:   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84DC8" w14:textId="77777777" w:rsidR="00A51807" w:rsidRDefault="00A51807">
      <w:r>
        <w:separator/>
      </w:r>
    </w:p>
  </w:endnote>
  <w:endnote w:type="continuationSeparator" w:id="0">
    <w:p w14:paraId="2A05A125" w14:textId="77777777" w:rsidR="00A51807" w:rsidRDefault="00A51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553281" w:rsidRDefault="00553281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553281" w:rsidRDefault="00553281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2DA5F" w14:textId="77777777" w:rsidR="00A51807" w:rsidRDefault="00A51807">
      <w:r>
        <w:separator/>
      </w:r>
    </w:p>
  </w:footnote>
  <w:footnote w:type="continuationSeparator" w:id="0">
    <w:p w14:paraId="680CD3C3" w14:textId="77777777" w:rsidR="00A51807" w:rsidRDefault="00A51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553281" w:rsidRDefault="00553281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553281" w:rsidRDefault="00553281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553281" w:rsidRDefault="00553281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87110167">
    <w:abstractNumId w:val="8"/>
  </w:num>
  <w:num w:numId="2" w16cid:durableId="19778765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139157">
    <w:abstractNumId w:val="2"/>
  </w:num>
  <w:num w:numId="4" w16cid:durableId="753866226">
    <w:abstractNumId w:val="5"/>
  </w:num>
  <w:num w:numId="5" w16cid:durableId="302740641">
    <w:abstractNumId w:val="6"/>
  </w:num>
  <w:num w:numId="6" w16cid:durableId="2107573201">
    <w:abstractNumId w:val="15"/>
  </w:num>
  <w:num w:numId="7" w16cid:durableId="1611475307">
    <w:abstractNumId w:val="0"/>
  </w:num>
  <w:num w:numId="8" w16cid:durableId="519397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62397515">
    <w:abstractNumId w:val="12"/>
  </w:num>
  <w:num w:numId="10" w16cid:durableId="1852597881">
    <w:abstractNumId w:val="13"/>
  </w:num>
  <w:num w:numId="11" w16cid:durableId="1880507920">
    <w:abstractNumId w:val="16"/>
  </w:num>
  <w:num w:numId="12" w16cid:durableId="657998556">
    <w:abstractNumId w:val="14"/>
  </w:num>
  <w:num w:numId="13" w16cid:durableId="626858912">
    <w:abstractNumId w:val="7"/>
  </w:num>
  <w:num w:numId="14" w16cid:durableId="1912344510">
    <w:abstractNumId w:val="9"/>
  </w:num>
  <w:num w:numId="15" w16cid:durableId="620918406">
    <w:abstractNumId w:val="4"/>
  </w:num>
  <w:num w:numId="16" w16cid:durableId="770777246">
    <w:abstractNumId w:val="11"/>
  </w:num>
  <w:num w:numId="17" w16cid:durableId="849104058">
    <w:abstractNumId w:val="3"/>
  </w:num>
  <w:num w:numId="18" w16cid:durableId="118181928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mwqAUA436IDy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76B3E"/>
    <w:rsid w:val="00083DDD"/>
    <w:rsid w:val="00084963"/>
    <w:rsid w:val="00084FAB"/>
    <w:rsid w:val="00086BA1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6F73"/>
    <w:rsid w:val="00107795"/>
    <w:rsid w:val="001118E6"/>
    <w:rsid w:val="0011348C"/>
    <w:rsid w:val="00121CBF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5ACD"/>
    <w:rsid w:val="0016391E"/>
    <w:rsid w:val="00163C4D"/>
    <w:rsid w:val="00166006"/>
    <w:rsid w:val="001676C4"/>
    <w:rsid w:val="00176DDC"/>
    <w:rsid w:val="00182158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03AD1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5B5D"/>
    <w:rsid w:val="00313831"/>
    <w:rsid w:val="00313C5B"/>
    <w:rsid w:val="003143D7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73FF"/>
    <w:rsid w:val="004839F6"/>
    <w:rsid w:val="00483C4B"/>
    <w:rsid w:val="00484BEF"/>
    <w:rsid w:val="00487981"/>
    <w:rsid w:val="004A0DB3"/>
    <w:rsid w:val="004A1C81"/>
    <w:rsid w:val="004A4E75"/>
    <w:rsid w:val="004A535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53281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4397"/>
    <w:rsid w:val="005E56C4"/>
    <w:rsid w:val="005F14B8"/>
    <w:rsid w:val="005F6FE2"/>
    <w:rsid w:val="00604737"/>
    <w:rsid w:val="00606F9D"/>
    <w:rsid w:val="006260E4"/>
    <w:rsid w:val="00627668"/>
    <w:rsid w:val="00627B7C"/>
    <w:rsid w:val="00645086"/>
    <w:rsid w:val="0065519C"/>
    <w:rsid w:val="00655A1E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DB9"/>
    <w:rsid w:val="00763E44"/>
    <w:rsid w:val="00767DF9"/>
    <w:rsid w:val="00786598"/>
    <w:rsid w:val="007900B4"/>
    <w:rsid w:val="00794B3F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7E6421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598F"/>
    <w:rsid w:val="00856AD4"/>
    <w:rsid w:val="00860461"/>
    <w:rsid w:val="00863975"/>
    <w:rsid w:val="00864939"/>
    <w:rsid w:val="0086544B"/>
    <w:rsid w:val="008661EB"/>
    <w:rsid w:val="00876C2E"/>
    <w:rsid w:val="00877F3D"/>
    <w:rsid w:val="00880928"/>
    <w:rsid w:val="00886E94"/>
    <w:rsid w:val="00891D34"/>
    <w:rsid w:val="00896C9B"/>
    <w:rsid w:val="00896F7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74777"/>
    <w:rsid w:val="00981E74"/>
    <w:rsid w:val="00985846"/>
    <w:rsid w:val="00991A6B"/>
    <w:rsid w:val="00996FD8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CA2"/>
    <w:rsid w:val="00A0081C"/>
    <w:rsid w:val="00A0631F"/>
    <w:rsid w:val="00A1101A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807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13115"/>
    <w:rsid w:val="00B14B40"/>
    <w:rsid w:val="00B152E0"/>
    <w:rsid w:val="00B1742D"/>
    <w:rsid w:val="00B220D8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72163"/>
    <w:rsid w:val="00B8395F"/>
    <w:rsid w:val="00B8576C"/>
    <w:rsid w:val="00BA078A"/>
    <w:rsid w:val="00BA0E62"/>
    <w:rsid w:val="00BA4B50"/>
    <w:rsid w:val="00BA4CC9"/>
    <w:rsid w:val="00BA5531"/>
    <w:rsid w:val="00BA71F4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798A"/>
    <w:rsid w:val="00C7039C"/>
    <w:rsid w:val="00C83AE8"/>
    <w:rsid w:val="00C83E6C"/>
    <w:rsid w:val="00C86C34"/>
    <w:rsid w:val="00C870F0"/>
    <w:rsid w:val="00C93E1F"/>
    <w:rsid w:val="00C9595A"/>
    <w:rsid w:val="00CA1CE5"/>
    <w:rsid w:val="00CB6144"/>
    <w:rsid w:val="00CC0300"/>
    <w:rsid w:val="00CC2BFB"/>
    <w:rsid w:val="00CD0B8F"/>
    <w:rsid w:val="00CE4725"/>
    <w:rsid w:val="00CF3479"/>
    <w:rsid w:val="00D009B8"/>
    <w:rsid w:val="00D01851"/>
    <w:rsid w:val="00D0276E"/>
    <w:rsid w:val="00D10B9E"/>
    <w:rsid w:val="00D21800"/>
    <w:rsid w:val="00D3303B"/>
    <w:rsid w:val="00D37805"/>
    <w:rsid w:val="00D41912"/>
    <w:rsid w:val="00D438EB"/>
    <w:rsid w:val="00D451B6"/>
    <w:rsid w:val="00D521FE"/>
    <w:rsid w:val="00D54D25"/>
    <w:rsid w:val="00D56567"/>
    <w:rsid w:val="00D56C4A"/>
    <w:rsid w:val="00D615D5"/>
    <w:rsid w:val="00D61B8A"/>
    <w:rsid w:val="00D72F0E"/>
    <w:rsid w:val="00D74DE3"/>
    <w:rsid w:val="00D870EB"/>
    <w:rsid w:val="00D87DF2"/>
    <w:rsid w:val="00DA03AB"/>
    <w:rsid w:val="00DA2E00"/>
    <w:rsid w:val="00DB35E9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C18E6"/>
    <w:rsid w:val="00EC27E2"/>
    <w:rsid w:val="00EC29A5"/>
    <w:rsid w:val="00EC4D55"/>
    <w:rsid w:val="00EC6C86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5FA1C-F6AF-4436-B7B2-D0337EF8D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9</TotalTime>
  <Pages>1</Pages>
  <Words>1975</Words>
  <Characters>11653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7</cp:revision>
  <cp:lastPrinted>2021-02-16T08:20:00Z</cp:lastPrinted>
  <dcterms:created xsi:type="dcterms:W3CDTF">2022-05-09T15:59:00Z</dcterms:created>
  <dcterms:modified xsi:type="dcterms:W3CDTF">2022-05-16T13:54:00Z</dcterms:modified>
</cp:coreProperties>
</file>